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lait de coco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dihydro-5-octylfuran-2(3H)-one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Żywność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it de co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it de co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dihydro-5-octylfuran-2(3H)-one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it de coco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it de coco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6.2026   Data aktualizacji: 1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6A72FE-8B7B-4C74-939D-1C29DE6111C8}"/>
</file>

<file path=customXml/itemProps3.xml><?xml version="1.0" encoding="utf-8"?>
<ds:datastoreItem xmlns:ds="http://schemas.openxmlformats.org/officeDocument/2006/customXml" ds:itemID="{CEEB6C8C-66C0-4C73-8BC7-C71B4535C029}"/>
</file>

<file path=customXml/itemProps4.xml><?xml version="1.0" encoding="utf-8"?>
<ds:datastoreItem xmlns:ds="http://schemas.openxmlformats.org/officeDocument/2006/customXml" ds:itemID="{71E6658F-41DD-45CA-A494-2A97FA5368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